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31C1" w:rsidRDefault="005831C1">
      <w:pPr>
        <w:rPr>
          <w:lang w:val="es-CO"/>
        </w:rPr>
      </w:pPr>
      <w:r>
        <w:rPr>
          <w:lang w:val="es-CO"/>
        </w:rPr>
        <w:t>Universidad Piloto de Colombia.</w:t>
      </w:r>
    </w:p>
    <w:p w:rsidR="005831C1" w:rsidRDefault="005831C1">
      <w:pPr>
        <w:rPr>
          <w:lang w:val="es-CO"/>
        </w:rPr>
      </w:pPr>
      <w:r>
        <w:rPr>
          <w:lang w:val="es-CO"/>
        </w:rPr>
        <w:t xml:space="preserve">Método de </w:t>
      </w:r>
      <w:proofErr w:type="spellStart"/>
      <w:r>
        <w:rPr>
          <w:lang w:val="es-CO"/>
        </w:rPr>
        <w:t>Muller</w:t>
      </w:r>
      <w:proofErr w:type="spellEnd"/>
      <w:r>
        <w:rPr>
          <w:lang w:val="es-CO"/>
        </w:rPr>
        <w:t>.</w:t>
      </w:r>
    </w:p>
    <w:p w:rsidR="00F656BE" w:rsidRDefault="005831C1">
      <w:pPr>
        <w:rPr>
          <w:lang w:val="es-CO"/>
        </w:rPr>
      </w:pPr>
      <w:r>
        <w:rPr>
          <w:lang w:val="es-CO"/>
        </w:rPr>
        <w:t>Luis Felipe Guerrón Rodríguez.</w:t>
      </w:r>
    </w:p>
    <w:p w:rsidR="005831C1" w:rsidRDefault="005831C1" w:rsidP="005831C1">
      <w:pPr>
        <w:jc w:val="center"/>
        <w:rPr>
          <w:lang w:val="es-CO"/>
        </w:rPr>
      </w:pPr>
      <w:r>
        <w:rPr>
          <w:noProof/>
        </w:rPr>
        <w:drawing>
          <wp:inline distT="0" distB="0" distL="0" distR="0" wp14:anchorId="49E11B09" wp14:editId="605B03B6">
            <wp:extent cx="3781425" cy="4781550"/>
            <wp:effectExtent l="0" t="0" r="952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478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31C1" w:rsidRDefault="005831C1" w:rsidP="005831C1">
      <w:pPr>
        <w:jc w:val="center"/>
        <w:rPr>
          <w:lang w:val="es-CO"/>
        </w:rPr>
      </w:pPr>
      <w:r>
        <w:rPr>
          <w:noProof/>
        </w:rPr>
        <w:lastRenderedPageBreak/>
        <w:drawing>
          <wp:inline distT="0" distB="0" distL="0" distR="0" wp14:anchorId="52B9A082" wp14:editId="0D79AE21">
            <wp:extent cx="3810000" cy="4772025"/>
            <wp:effectExtent l="0" t="0" r="0" b="952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477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831C1" w:rsidRPr="005831C1" w:rsidRDefault="005831C1" w:rsidP="005831C1">
      <w:pPr>
        <w:jc w:val="center"/>
        <w:rPr>
          <w:lang w:val="es-CO"/>
        </w:rPr>
      </w:pPr>
    </w:p>
    <w:sectPr w:rsidR="005831C1" w:rsidRPr="005831C1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2MDE1NTMyNzAwMjZW0lEKTi0uzszPAykwrAUAJ0xoqSwAAAA="/>
  </w:docVars>
  <w:rsids>
    <w:rsidRoot w:val="005831C1"/>
    <w:rsid w:val="005831C1"/>
    <w:rsid w:val="00F65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756402"/>
  <w15:chartTrackingRefBased/>
  <w15:docId w15:val="{16584A50-F6E7-4A49-92CD-A9E491479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CO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3</Words>
  <Characters>73</Characters>
  <Application>Microsoft Office Word</Application>
  <DocSecurity>0</DocSecurity>
  <Lines>1</Lines>
  <Paragraphs>1</Paragraphs>
  <ScaleCrop>false</ScaleCrop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Felipe Guerron Rodriguez</dc:creator>
  <cp:keywords/>
  <dc:description/>
  <cp:lastModifiedBy>Luis Felipe Guerron Rodriguez</cp:lastModifiedBy>
  <cp:revision>1</cp:revision>
  <cp:lastPrinted>2017-10-01T04:17:00Z</cp:lastPrinted>
  <dcterms:created xsi:type="dcterms:W3CDTF">2017-10-01T04:09:00Z</dcterms:created>
  <dcterms:modified xsi:type="dcterms:W3CDTF">2017-10-01T04:21:00Z</dcterms:modified>
</cp:coreProperties>
</file>